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506B964B" w:rsidR="00A035F9" w:rsidRPr="005F35E3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5F35E3" w:rsidRPr="005F35E3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5F35E3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1C7E70E5" w:rsidR="00A035F9" w:rsidRPr="005F35E3" w:rsidRDefault="00D1000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7C44BA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7C44BA" w:rsidRPr="009B7B94" w:rsidRDefault="007C44BA" w:rsidP="007C44BA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7C44BA" w:rsidRPr="009B7B94" w:rsidRDefault="007C44BA" w:rsidP="007C44BA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6352B079" w14:textId="77777777" w:rsidR="007C44BA" w:rsidRPr="009B7B94" w:rsidRDefault="007C44BA" w:rsidP="007C44BA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7648F11D" w14:textId="77777777" w:rsidR="007C44BA" w:rsidRDefault="007C44BA" w:rsidP="007C44B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6756D999" w14:textId="77777777" w:rsidR="007C44BA" w:rsidRPr="00A65D41" w:rsidRDefault="007C44BA" w:rsidP="007C44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9E6AA5D" w14:textId="77777777" w:rsidR="007C44BA" w:rsidRPr="00A65D41" w:rsidRDefault="007C44BA" w:rsidP="007C44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2D324F33" w14:textId="77777777" w:rsidR="007C44BA" w:rsidRDefault="007C44BA" w:rsidP="007C44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0F0425FF" w:rsidR="007C44BA" w:rsidRPr="007C44BA" w:rsidRDefault="007C44BA" w:rsidP="007C44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7C44BA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7C44BA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7C44BA" w:rsidRPr="009B7B94" w:rsidRDefault="007C44BA" w:rsidP="007C44BA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7C44BA" w:rsidRPr="009B7B94" w:rsidRDefault="007C44BA" w:rsidP="007C44BA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7C44BA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7C44BA" w:rsidRPr="009B7B94" w:rsidRDefault="007C44BA" w:rsidP="007C44BA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24B70F0D" w14:textId="086576F3" w:rsidR="007C44BA" w:rsidRDefault="007C44BA" w:rsidP="007C44B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3790F2FD" w14:textId="77777777" w:rsidR="007C44BA" w:rsidRPr="005F35E3" w:rsidRDefault="007C44BA" w:rsidP="007C44B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0E23A0E" w14:textId="77777777" w:rsidR="007C44BA" w:rsidRPr="005F35E3" w:rsidRDefault="007C44BA" w:rsidP="007C44B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E8DA99C" w14:textId="3AE346A6" w:rsidR="007C44BA" w:rsidRPr="009B7B94" w:rsidRDefault="007C44BA" w:rsidP="007C44BA">
            <w:pPr>
              <w:jc w:val="both"/>
              <w:rPr>
                <w:rFonts w:asciiTheme="majorBidi" w:hAnsiTheme="majorBidi" w:cstheme="majorBidi"/>
              </w:rPr>
            </w:pPr>
            <w:r w:rsidRPr="005F35E3">
              <w:rPr>
                <w:rFonts w:asciiTheme="majorBidi" w:hAnsiTheme="majorBidi" w:cstheme="majorBidi"/>
              </w:rPr>
              <w:t>Perform a research and make a sustainable plan for any heritage for keep its originality and improve the socio-economical linkages through it.</w:t>
            </w:r>
          </w:p>
        </w:tc>
      </w:tr>
      <w:tr w:rsidR="007C44BA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7C44BA" w:rsidRPr="009B7B94" w:rsidRDefault="007C44BA" w:rsidP="007C44BA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0EEEB34B" w14:textId="766107C1" w:rsidR="007C44BA" w:rsidRPr="005F35E3" w:rsidRDefault="007C44BA" w:rsidP="007C44B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F35E3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EAD51D6" w14:textId="6DB4D9EA" w:rsidR="007C44BA" w:rsidRDefault="007C44BA" w:rsidP="007C44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background and history of the selected heritage.</w:t>
            </w:r>
          </w:p>
          <w:p w14:paraId="4F70F588" w14:textId="77777777" w:rsidR="007C44BA" w:rsidRDefault="007C44BA" w:rsidP="007C44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its structural benefits and architecture.</w:t>
            </w:r>
          </w:p>
          <w:p w14:paraId="1F7D023F" w14:textId="482DD899" w:rsidR="007C44BA" w:rsidRDefault="007C44BA" w:rsidP="007C44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lan the</w:t>
            </w:r>
            <w:r w:rsidRPr="00126D37">
              <w:rPr>
                <w:rFonts w:asciiTheme="majorBidi" w:hAnsiTheme="majorBidi" w:cstheme="majorBidi"/>
              </w:rPr>
              <w:t xml:space="preserve"> heritage sustainability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30073E6" w14:textId="51574694" w:rsidR="007C44BA" w:rsidRDefault="007C44BA" w:rsidP="007C44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velop an implementation plan.</w:t>
            </w:r>
          </w:p>
          <w:p w14:paraId="525B1345" w14:textId="3B801792" w:rsidR="007C44BA" w:rsidRDefault="007C44BA" w:rsidP="007C44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velop a socio-economic strategy for the heritage.</w:t>
            </w:r>
          </w:p>
          <w:p w14:paraId="20A88923" w14:textId="4A000976" w:rsidR="007C44BA" w:rsidRPr="004879CD" w:rsidRDefault="007C44BA" w:rsidP="007C44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dentify the authorities to be address for the </w:t>
            </w:r>
            <w:r>
              <w:rPr>
                <w:rFonts w:asciiTheme="majorBidi" w:hAnsiTheme="majorBidi" w:cstheme="majorBidi"/>
              </w:rPr>
              <w:t>sustainability</w:t>
            </w:r>
            <w:r>
              <w:rPr>
                <w:rFonts w:asciiTheme="majorBidi" w:hAnsiTheme="majorBidi" w:cstheme="majorBidi"/>
              </w:rPr>
              <w:t xml:space="preserve"> plan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4879CD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15DBE146" w:rsidR="004879CD" w:rsidRPr="009B7B94" w:rsidRDefault="004879CD" w:rsidP="004879CD">
            <w:pPr>
              <w:rPr>
                <w:rFonts w:asciiTheme="majorBidi" w:hAnsiTheme="majorBidi" w:cstheme="majorBidi"/>
                <w:szCs w:val="28"/>
              </w:rPr>
            </w:pPr>
            <w:r w:rsidRPr="005F35E3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879CD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417CAEF4" w:rsidR="004879CD" w:rsidRPr="009B7B94" w:rsidRDefault="004879CD" w:rsidP="004879CD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</w:tc>
      </w:tr>
      <w:tr w:rsidR="004879CD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4879CD" w:rsidRPr="009B7B94" w:rsidRDefault="004879CD" w:rsidP="004879CD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4879CD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57A679FC" w14:textId="77777777" w:rsidR="004879CD" w:rsidRPr="005F35E3" w:rsidRDefault="004879CD" w:rsidP="004879C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6A158E9" w14:textId="28A2A7AB" w:rsidR="004879CD" w:rsidRPr="004879CD" w:rsidRDefault="004879CD" w:rsidP="004879CD">
            <w:pPr>
              <w:rPr>
                <w:rFonts w:asciiTheme="majorBidi" w:hAnsiTheme="majorBidi" w:cstheme="majorBidi"/>
                <w:szCs w:val="28"/>
              </w:rPr>
            </w:pPr>
            <w:r w:rsidRPr="005F35E3">
              <w:rPr>
                <w:rFonts w:asciiTheme="majorBidi" w:hAnsiTheme="majorBidi" w:cstheme="majorBidi"/>
              </w:rPr>
              <w:t>Perform a research and make a sustainable plan for any heritage for keep its originality and improve the socio-economical linkages through it.</w:t>
            </w: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4879CD" w:rsidRPr="009B7B94" w14:paraId="7AD6EDDA" w14:textId="77777777" w:rsidTr="004879CD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FC10484" w14:textId="1BADE8B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  <w:r w:rsidRPr="00ED2EB5">
              <w:rPr>
                <w:rFonts w:asciiTheme="majorBidi" w:hAnsiTheme="majorBidi" w:cstheme="majorBidi"/>
                <w:b/>
                <w:bCs/>
              </w:rPr>
              <w:t xml:space="preserve"> Assessment Task 1:</w:t>
            </w:r>
          </w:p>
        </w:tc>
      </w:tr>
      <w:tr w:rsidR="004879CD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3B19131D" w:rsidR="004879CD" w:rsidRPr="009B7B94" w:rsidRDefault="004879CD" w:rsidP="004879C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Determine the background and history of the selected heritage.</w:t>
            </w:r>
          </w:p>
        </w:tc>
        <w:tc>
          <w:tcPr>
            <w:tcW w:w="990" w:type="dxa"/>
            <w:vAlign w:val="center"/>
          </w:tcPr>
          <w:p w14:paraId="34A6109D" w14:textId="2755DEE0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13971D90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13F00F02" w14:textId="77777777" w:rsidTr="00DC2A83">
        <w:trPr>
          <w:trHeight w:val="398"/>
          <w:jc w:val="center"/>
        </w:trPr>
        <w:tc>
          <w:tcPr>
            <w:tcW w:w="6817" w:type="dxa"/>
          </w:tcPr>
          <w:p w14:paraId="2BD93902" w14:textId="12C57D56" w:rsidR="004879CD" w:rsidRPr="009B7B94" w:rsidRDefault="004879CD" w:rsidP="004879C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Identify its structural benefits and architecture.</w:t>
            </w:r>
          </w:p>
        </w:tc>
        <w:tc>
          <w:tcPr>
            <w:tcW w:w="990" w:type="dxa"/>
            <w:vAlign w:val="center"/>
          </w:tcPr>
          <w:p w14:paraId="476CDE1D" w14:textId="2B87BA6D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10C332FC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4879CD" w:rsidRPr="009B7B94" w14:paraId="54282CC8" w14:textId="77777777" w:rsidTr="00DC2A83">
        <w:trPr>
          <w:trHeight w:val="398"/>
          <w:jc w:val="center"/>
        </w:trPr>
        <w:tc>
          <w:tcPr>
            <w:tcW w:w="6817" w:type="dxa"/>
          </w:tcPr>
          <w:p w14:paraId="35693C3D" w14:textId="3D660FFA" w:rsidR="004879CD" w:rsidRPr="009B7B94" w:rsidRDefault="004879CD" w:rsidP="004879C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Plan the heritage sustainability.</w:t>
            </w:r>
          </w:p>
        </w:tc>
        <w:tc>
          <w:tcPr>
            <w:tcW w:w="990" w:type="dxa"/>
            <w:vAlign w:val="center"/>
          </w:tcPr>
          <w:p w14:paraId="2138AEA7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69102E1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2C666D27" w14:textId="77777777" w:rsidTr="00DC2A83">
        <w:trPr>
          <w:trHeight w:val="398"/>
          <w:jc w:val="center"/>
        </w:trPr>
        <w:tc>
          <w:tcPr>
            <w:tcW w:w="6817" w:type="dxa"/>
          </w:tcPr>
          <w:p w14:paraId="03E8C9DF" w14:textId="0F7FCB75" w:rsidR="004879CD" w:rsidRPr="009B7B94" w:rsidRDefault="004879CD" w:rsidP="004879C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Develop an implementation plan.</w:t>
            </w:r>
          </w:p>
        </w:tc>
        <w:tc>
          <w:tcPr>
            <w:tcW w:w="990" w:type="dxa"/>
            <w:vAlign w:val="center"/>
          </w:tcPr>
          <w:p w14:paraId="1495327A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ABE2A38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09EB7399" w14:textId="77777777" w:rsidTr="00DC2A83">
        <w:trPr>
          <w:trHeight w:val="398"/>
          <w:jc w:val="center"/>
        </w:trPr>
        <w:tc>
          <w:tcPr>
            <w:tcW w:w="6817" w:type="dxa"/>
          </w:tcPr>
          <w:p w14:paraId="0F630E38" w14:textId="34ACEE9E" w:rsidR="004879CD" w:rsidRPr="009B7B94" w:rsidRDefault="004879CD" w:rsidP="004879C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Develop a socio-economic strategy for the heritage.</w:t>
            </w:r>
          </w:p>
        </w:tc>
        <w:tc>
          <w:tcPr>
            <w:tcW w:w="990" w:type="dxa"/>
            <w:vAlign w:val="center"/>
          </w:tcPr>
          <w:p w14:paraId="6625432C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E8EDE1A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24B307B5" w14:textId="77777777" w:rsidTr="00DC2A83">
        <w:trPr>
          <w:trHeight w:val="398"/>
          <w:jc w:val="center"/>
        </w:trPr>
        <w:tc>
          <w:tcPr>
            <w:tcW w:w="6817" w:type="dxa"/>
          </w:tcPr>
          <w:p w14:paraId="06E30DC7" w14:textId="694AF631" w:rsidR="004879CD" w:rsidRPr="009B7B94" w:rsidRDefault="004879CD" w:rsidP="004879C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Identify the authorities to be address for the sustainability plan.</w:t>
            </w:r>
          </w:p>
        </w:tc>
        <w:tc>
          <w:tcPr>
            <w:tcW w:w="990" w:type="dxa"/>
            <w:vAlign w:val="center"/>
          </w:tcPr>
          <w:p w14:paraId="4F9440B7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58399E1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A5AD99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457AADB4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0E66B6F3" w14:textId="1585329D" w:rsidR="004879CD" w:rsidRDefault="004879CD" w:rsidP="00A035F9">
      <w:pPr>
        <w:rPr>
          <w:rFonts w:asciiTheme="majorBidi" w:hAnsiTheme="majorBidi" w:cstheme="majorBidi"/>
          <w:b/>
          <w:bCs/>
        </w:rPr>
      </w:pPr>
    </w:p>
    <w:p w14:paraId="31F37C90" w14:textId="64FE7DBF" w:rsidR="004879CD" w:rsidRDefault="004879CD" w:rsidP="00A035F9">
      <w:pPr>
        <w:rPr>
          <w:rFonts w:asciiTheme="majorBidi" w:hAnsiTheme="majorBidi" w:cstheme="majorBidi"/>
          <w:b/>
          <w:bCs/>
        </w:rPr>
      </w:pPr>
    </w:p>
    <w:p w14:paraId="122AF5A3" w14:textId="151E1B40" w:rsidR="004879CD" w:rsidRDefault="004879CD" w:rsidP="00A035F9">
      <w:pPr>
        <w:rPr>
          <w:rFonts w:asciiTheme="majorBidi" w:hAnsiTheme="majorBidi" w:cstheme="majorBidi"/>
          <w:b/>
          <w:bCs/>
        </w:rPr>
      </w:pPr>
    </w:p>
    <w:p w14:paraId="3F082018" w14:textId="35C41B40" w:rsidR="004879CD" w:rsidRDefault="004879CD" w:rsidP="00A035F9">
      <w:pPr>
        <w:rPr>
          <w:rFonts w:asciiTheme="majorBidi" w:hAnsiTheme="majorBidi" w:cstheme="majorBidi"/>
          <w:b/>
          <w:bCs/>
        </w:rPr>
      </w:pPr>
    </w:p>
    <w:p w14:paraId="3F563A9F" w14:textId="7E152DC4" w:rsidR="004879CD" w:rsidRDefault="004879CD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D89BB08" w14:textId="77777777" w:rsidR="007C44BA" w:rsidRPr="009B7B94" w:rsidRDefault="007C44BA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4879CD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550F4970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F35E3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879CD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63353EF5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</w:tc>
      </w:tr>
      <w:tr w:rsidR="004879CD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4879CD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4879CD" w:rsidRPr="009B7B94" w:rsidRDefault="004879CD" w:rsidP="004879CD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4879CD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4879CD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462B7B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012FC4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4879CD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475488B3" w14:textId="61F7BC06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110D0CC7" w14:textId="77F5250B" w:rsidR="00A035F9" w:rsidRPr="009B7B94" w:rsidRDefault="004879CD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FD0702B" w14:textId="77777777" w:rsidR="004879CD" w:rsidRPr="005F35E3" w:rsidRDefault="004879CD" w:rsidP="004879CD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0FE8B2F" w14:textId="2A6C116A" w:rsidR="00A035F9" w:rsidRPr="004879CD" w:rsidRDefault="004879CD" w:rsidP="004879CD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5F35E3">
              <w:rPr>
                <w:rFonts w:asciiTheme="majorBidi" w:hAnsiTheme="majorBidi" w:cstheme="majorBidi"/>
              </w:rPr>
              <w:t>Perform a research and make a sustainable plan for any heritage for keep its originality and improve the socio-economical linkages through it.</w:t>
            </w:r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4879CD" w:rsidRPr="009B7B94" w14:paraId="692F2C24" w14:textId="77777777" w:rsidTr="004879CD">
        <w:trPr>
          <w:trHeight w:val="288"/>
          <w:jc w:val="center"/>
        </w:trPr>
        <w:tc>
          <w:tcPr>
            <w:tcW w:w="9180" w:type="dxa"/>
            <w:gridSpan w:val="7"/>
            <w:vAlign w:val="center"/>
          </w:tcPr>
          <w:p w14:paraId="33EEBF57" w14:textId="4372808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  <w:r w:rsidRPr="00ED2EB5">
              <w:rPr>
                <w:rFonts w:asciiTheme="majorBidi" w:hAnsiTheme="majorBidi" w:cstheme="majorBidi"/>
                <w:b/>
                <w:bCs/>
              </w:rPr>
              <w:t xml:space="preserve"> Assessment Task 1:</w:t>
            </w:r>
          </w:p>
        </w:tc>
      </w:tr>
      <w:tr w:rsidR="004879CD" w:rsidRPr="009B7B94" w14:paraId="0A74132B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1BD627B" w14:textId="77777777" w:rsidR="004879CD" w:rsidRPr="009B7B94" w:rsidRDefault="004879CD" w:rsidP="004879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43AB1D2E" w:rsidR="004879CD" w:rsidRPr="009B7B94" w:rsidRDefault="004879CD" w:rsidP="004879C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Determine the background and history of the selected heritage.</w:t>
            </w:r>
          </w:p>
        </w:tc>
        <w:tc>
          <w:tcPr>
            <w:tcW w:w="1080" w:type="dxa"/>
            <w:vAlign w:val="center"/>
          </w:tcPr>
          <w:p w14:paraId="3576B4A8" w14:textId="3AC3DF66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5FD6541" w14:textId="5605E235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222863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29E6CFE9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2100AC0" w14:textId="77777777" w:rsidR="004879CD" w:rsidRPr="009B7B94" w:rsidRDefault="004879CD" w:rsidP="004879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792F15" w14:textId="77DD428C" w:rsidR="004879CD" w:rsidRPr="009B7B94" w:rsidRDefault="004879CD" w:rsidP="004879C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Identify its structural benefits and architecture.</w:t>
            </w:r>
          </w:p>
        </w:tc>
        <w:tc>
          <w:tcPr>
            <w:tcW w:w="1080" w:type="dxa"/>
            <w:vAlign w:val="center"/>
          </w:tcPr>
          <w:p w14:paraId="30100F79" w14:textId="70E8CF68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32E5C70" w14:textId="62AF0F3F" w:rsidR="004879CD" w:rsidRPr="009B7B94" w:rsidRDefault="004879CD" w:rsidP="004879C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49D1977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73DEC5B0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C6C9A0A" w14:textId="77777777" w:rsidR="004879CD" w:rsidRPr="009B7B94" w:rsidRDefault="004879CD" w:rsidP="004879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D5E3631" w14:textId="7E4EEF83" w:rsidR="004879CD" w:rsidRPr="009B7B94" w:rsidRDefault="004879CD" w:rsidP="004879C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Plan the heritage sustainability.</w:t>
            </w:r>
          </w:p>
        </w:tc>
        <w:tc>
          <w:tcPr>
            <w:tcW w:w="1080" w:type="dxa"/>
            <w:vAlign w:val="center"/>
          </w:tcPr>
          <w:p w14:paraId="0251D75D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8BFAAEF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C0D4362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239142B5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1C58A3A9" w14:textId="77777777" w:rsidR="004879CD" w:rsidRPr="009B7B94" w:rsidRDefault="004879CD" w:rsidP="004879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F8B52C7" w14:textId="35478221" w:rsidR="004879CD" w:rsidRPr="009B7B94" w:rsidRDefault="004879CD" w:rsidP="004879C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Develop an implementation plan.</w:t>
            </w:r>
          </w:p>
        </w:tc>
        <w:tc>
          <w:tcPr>
            <w:tcW w:w="1080" w:type="dxa"/>
            <w:vAlign w:val="center"/>
          </w:tcPr>
          <w:p w14:paraId="6EF36199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9F42B76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7341186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7E6D52F7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6BC74763" w14:textId="77777777" w:rsidR="004879CD" w:rsidRPr="009B7B94" w:rsidRDefault="004879CD" w:rsidP="004879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70A9939" w14:textId="13580A7A" w:rsidR="004879CD" w:rsidRPr="009B7B94" w:rsidRDefault="004879CD" w:rsidP="004879C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Develop a socio-economic strategy for the heritage.</w:t>
            </w:r>
          </w:p>
        </w:tc>
        <w:tc>
          <w:tcPr>
            <w:tcW w:w="1080" w:type="dxa"/>
            <w:vAlign w:val="center"/>
          </w:tcPr>
          <w:p w14:paraId="4CA50E13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319DE18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26A2DD6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879CD" w:rsidRPr="009B7B94" w14:paraId="6BBFBCE6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06729732" w14:textId="77777777" w:rsidR="004879CD" w:rsidRPr="009B7B94" w:rsidRDefault="004879CD" w:rsidP="004879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51EFFC0" w14:textId="33969FAC" w:rsidR="004879CD" w:rsidRPr="009B7B94" w:rsidRDefault="004879CD" w:rsidP="004879CD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D2EB5">
              <w:rPr>
                <w:rFonts w:asciiTheme="majorBidi" w:hAnsiTheme="majorBidi" w:cstheme="majorBidi"/>
              </w:rPr>
              <w:t>Identify the authorities to be address for the sustainability plan.</w:t>
            </w:r>
          </w:p>
        </w:tc>
        <w:tc>
          <w:tcPr>
            <w:tcW w:w="1080" w:type="dxa"/>
            <w:vAlign w:val="center"/>
          </w:tcPr>
          <w:p w14:paraId="4146577F" w14:textId="77777777" w:rsidR="004879CD" w:rsidRPr="009B7B94" w:rsidRDefault="004879CD" w:rsidP="004879CD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2976898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9477AB" w14:textId="77777777" w:rsidR="004879CD" w:rsidRPr="009B7B94" w:rsidRDefault="004879CD" w:rsidP="004879CD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035F9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57D91C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E80A68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4879CD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74CD40C9" w:rsidR="004879CD" w:rsidRPr="009B7B94" w:rsidRDefault="004879CD" w:rsidP="004879CD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5F35E3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879CD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599F0F0B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</w:tc>
      </w:tr>
      <w:tr w:rsidR="004879CD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4879CD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4879CD" w:rsidRPr="009B7B94" w:rsidRDefault="004879CD" w:rsidP="004879CD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4879CD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4879CD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369F1DF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ACBB119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4879CD" w:rsidRPr="009B7B94" w:rsidRDefault="004879CD" w:rsidP="004879CD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61C6B872" w14:textId="77777777" w:rsidR="00F240B8" w:rsidRPr="00F240B8" w:rsidRDefault="00F240B8" w:rsidP="00F240B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240B8">
              <w:rPr>
                <w:rFonts w:asciiTheme="majorBidi" w:hAnsiTheme="majorBidi" w:cstheme="majorBidi"/>
                <w:b/>
                <w:bCs/>
              </w:rPr>
              <w:t>Different type of tourism development &amp; the concept of sustainability</w:t>
            </w:r>
          </w:p>
          <w:p w14:paraId="1AB5479A" w14:textId="04DE5DF2" w:rsidR="00A035F9" w:rsidRPr="00BB36E6" w:rsidRDefault="00A035F9" w:rsidP="000E3C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52864173" w:rsidR="00BA010E" w:rsidRPr="00BB36E6" w:rsidRDefault="00F240B8" w:rsidP="00F240B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the t</w:t>
            </w:r>
            <w:r w:rsidRPr="00F240B8">
              <w:rPr>
                <w:rFonts w:asciiTheme="majorBidi" w:hAnsiTheme="majorBidi" w:cstheme="majorBidi"/>
                <w:b/>
                <w:bCs/>
              </w:rPr>
              <w:t xml:space="preserve">echniques used to overcome or minimize negative impacts from tourism </w:t>
            </w:r>
            <w:proofErr w:type="gramStart"/>
            <w:r w:rsidRPr="00F240B8">
              <w:rPr>
                <w:rFonts w:asciiTheme="majorBidi" w:hAnsiTheme="majorBidi" w:cstheme="majorBidi"/>
                <w:b/>
                <w:bCs/>
              </w:rPr>
              <w:t xml:space="preserve">development 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  <w:proofErr w:type="gramEnd"/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167835" w:rsidRPr="009B7B94" w14:paraId="616E5503" w14:textId="77777777" w:rsidTr="00956C04">
        <w:trPr>
          <w:trHeight w:val="1758"/>
          <w:jc w:val="center"/>
        </w:trPr>
        <w:tc>
          <w:tcPr>
            <w:tcW w:w="487" w:type="dxa"/>
            <w:vMerge/>
          </w:tcPr>
          <w:p w14:paraId="71598944" w14:textId="77777777" w:rsidR="00167835" w:rsidRPr="009B7B94" w:rsidRDefault="00167835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167835" w:rsidRPr="00BB36E6" w:rsidRDefault="00167835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35E4C" w14:textId="77777777" w:rsidR="00C17D5C" w:rsidRDefault="00C17D5C">
      <w:pPr>
        <w:spacing w:after="0" w:line="240" w:lineRule="auto"/>
      </w:pPr>
      <w:r>
        <w:separator/>
      </w:r>
    </w:p>
  </w:endnote>
  <w:endnote w:type="continuationSeparator" w:id="0">
    <w:p w14:paraId="4E76691B" w14:textId="77777777" w:rsidR="00C17D5C" w:rsidRDefault="00C17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A77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C17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4394C" w14:textId="77777777" w:rsidR="00C17D5C" w:rsidRDefault="00C17D5C">
      <w:pPr>
        <w:spacing w:after="0" w:line="240" w:lineRule="auto"/>
      </w:pPr>
      <w:r>
        <w:separator/>
      </w:r>
    </w:p>
  </w:footnote>
  <w:footnote w:type="continuationSeparator" w:id="0">
    <w:p w14:paraId="00463FE0" w14:textId="77777777" w:rsidR="00C17D5C" w:rsidRDefault="00C17D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161EC5"/>
    <w:multiLevelType w:val="hybridMultilevel"/>
    <w:tmpl w:val="328A4F4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F320F"/>
    <w:multiLevelType w:val="hybridMultilevel"/>
    <w:tmpl w:val="7060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856DE"/>
    <w:multiLevelType w:val="hybridMultilevel"/>
    <w:tmpl w:val="80281B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10"/>
  </w:num>
  <w:num w:numId="5">
    <w:abstractNumId w:val="7"/>
  </w:num>
  <w:num w:numId="6">
    <w:abstractNumId w:val="2"/>
  </w:num>
  <w:num w:numId="7">
    <w:abstractNumId w:val="11"/>
  </w:num>
  <w:num w:numId="8">
    <w:abstractNumId w:val="12"/>
  </w:num>
  <w:num w:numId="9">
    <w:abstractNumId w:val="9"/>
  </w:num>
  <w:num w:numId="10">
    <w:abstractNumId w:val="6"/>
  </w:num>
  <w:num w:numId="11">
    <w:abstractNumId w:val="4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23264"/>
    <w:rsid w:val="00025A53"/>
    <w:rsid w:val="00086799"/>
    <w:rsid w:val="000A6259"/>
    <w:rsid w:val="000E3CE9"/>
    <w:rsid w:val="001147F8"/>
    <w:rsid w:val="0011571C"/>
    <w:rsid w:val="00126D37"/>
    <w:rsid w:val="00167835"/>
    <w:rsid w:val="00177ECE"/>
    <w:rsid w:val="00284881"/>
    <w:rsid w:val="00305E4D"/>
    <w:rsid w:val="003345FC"/>
    <w:rsid w:val="0033744D"/>
    <w:rsid w:val="00347E9D"/>
    <w:rsid w:val="00415DF1"/>
    <w:rsid w:val="0046266B"/>
    <w:rsid w:val="0048287A"/>
    <w:rsid w:val="004879CD"/>
    <w:rsid w:val="004956F7"/>
    <w:rsid w:val="0058582C"/>
    <w:rsid w:val="005C6D4B"/>
    <w:rsid w:val="005F35E3"/>
    <w:rsid w:val="006001AA"/>
    <w:rsid w:val="006772F3"/>
    <w:rsid w:val="006C4A40"/>
    <w:rsid w:val="006D2D68"/>
    <w:rsid w:val="006F4E01"/>
    <w:rsid w:val="006F5CB4"/>
    <w:rsid w:val="006F69E0"/>
    <w:rsid w:val="00774AF8"/>
    <w:rsid w:val="00780A82"/>
    <w:rsid w:val="007933F9"/>
    <w:rsid w:val="007C44BA"/>
    <w:rsid w:val="00803F4A"/>
    <w:rsid w:val="00816054"/>
    <w:rsid w:val="00833B2B"/>
    <w:rsid w:val="008355D3"/>
    <w:rsid w:val="0089620C"/>
    <w:rsid w:val="008F1EE1"/>
    <w:rsid w:val="00921F41"/>
    <w:rsid w:val="009312BD"/>
    <w:rsid w:val="00981513"/>
    <w:rsid w:val="009B3B99"/>
    <w:rsid w:val="00A035F9"/>
    <w:rsid w:val="00A77232"/>
    <w:rsid w:val="00B3586C"/>
    <w:rsid w:val="00B45986"/>
    <w:rsid w:val="00B86EC2"/>
    <w:rsid w:val="00BA010E"/>
    <w:rsid w:val="00BC21AA"/>
    <w:rsid w:val="00BC33D2"/>
    <w:rsid w:val="00C0623F"/>
    <w:rsid w:val="00C16FCB"/>
    <w:rsid w:val="00C17D5C"/>
    <w:rsid w:val="00C71AF4"/>
    <w:rsid w:val="00CF4981"/>
    <w:rsid w:val="00D10009"/>
    <w:rsid w:val="00D32CAE"/>
    <w:rsid w:val="00D66D81"/>
    <w:rsid w:val="00DC077E"/>
    <w:rsid w:val="00DC4AAC"/>
    <w:rsid w:val="00DD0ADC"/>
    <w:rsid w:val="00E41B15"/>
    <w:rsid w:val="00ED5735"/>
    <w:rsid w:val="00EE1AE0"/>
    <w:rsid w:val="00EF6F43"/>
    <w:rsid w:val="00F14759"/>
    <w:rsid w:val="00F240B8"/>
    <w:rsid w:val="00F5702A"/>
    <w:rsid w:val="00FA4611"/>
    <w:rsid w:val="00FA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6</cp:revision>
  <dcterms:created xsi:type="dcterms:W3CDTF">2021-11-18T11:15:00Z</dcterms:created>
  <dcterms:modified xsi:type="dcterms:W3CDTF">2021-12-15T12:44:00Z</dcterms:modified>
</cp:coreProperties>
</file>